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619F3" w14:textId="77777777" w:rsidR="006D466F" w:rsidRPr="008302F8" w:rsidRDefault="00770BA3">
      <w:pPr>
        <w:pStyle w:val="2"/>
        <w:keepNext w:val="0"/>
        <w:keepLines w:val="0"/>
        <w:spacing w:after="80"/>
        <w:rPr>
          <w:b/>
          <w:color w:val="802020"/>
          <w:sz w:val="34"/>
          <w:szCs w:val="34"/>
          <w:lang w:val="en-US"/>
        </w:rPr>
      </w:pPr>
      <w:bookmarkStart w:id="0" w:name="_3nx3yjrd9v3q" w:colFirst="0" w:colLast="0"/>
      <w:bookmarkEnd w:id="0"/>
      <w:r w:rsidRPr="008302F8">
        <w:rPr>
          <w:b/>
          <w:color w:val="802020"/>
          <w:sz w:val="34"/>
          <w:szCs w:val="34"/>
          <w:lang w:val="en-US"/>
        </w:rPr>
        <w:t>1. Basic programming review-"Hello ESYS" again-</w:t>
      </w:r>
    </w:p>
    <w:p w14:paraId="029619F4" w14:textId="77777777" w:rsidR="006D466F" w:rsidRDefault="00770BA3">
      <w:r>
        <w:pict w14:anchorId="02961A77">
          <v:rect id="_x0000_i1025" style="width:0;height:1.5pt" o:hralign="center" o:hrstd="t" o:hr="t" fillcolor="#a0a0a0" stroked="f"/>
        </w:pict>
      </w:r>
    </w:p>
    <w:p w14:paraId="029619F5" w14:textId="77777777" w:rsidR="006D466F" w:rsidRPr="008302F8" w:rsidRDefault="00770BA3">
      <w:pPr>
        <w:spacing w:before="240" w:after="240"/>
        <w:rPr>
          <w:lang w:val="en-US"/>
        </w:rPr>
      </w:pPr>
      <w:r w:rsidRPr="008302F8">
        <w:rPr>
          <w:lang w:val="en-US"/>
        </w:rPr>
        <w:t>The purpose of this training is to familiarize you with the C language.</w:t>
      </w:r>
    </w:p>
    <w:p w14:paraId="029619F6" w14:textId="77777777" w:rsidR="006D466F" w:rsidRPr="008302F8" w:rsidRDefault="00770BA3">
      <w:pPr>
        <w:spacing w:before="240" w:after="240"/>
        <w:rPr>
          <w:lang w:val="en-US"/>
        </w:rPr>
      </w:pPr>
      <w:r w:rsidRPr="008302F8">
        <w:rPr>
          <w:lang w:val="en-US"/>
        </w:rPr>
        <w:t>I think that the minimum C language programming has become possible in the classes so far.</w:t>
      </w:r>
    </w:p>
    <w:p w14:paraId="029619F7" w14:textId="77777777" w:rsidR="006D466F" w:rsidRPr="008302F8" w:rsidRDefault="00770BA3">
      <w:pPr>
        <w:spacing w:before="240" w:after="240"/>
        <w:rPr>
          <w:lang w:val="en-US"/>
        </w:rPr>
      </w:pPr>
      <w:r w:rsidRPr="008302F8">
        <w:rPr>
          <w:lang w:val="en-US"/>
        </w:rPr>
        <w:t>By the way, when studying a foreign language, what you need is practice, not talent.</w:t>
      </w:r>
    </w:p>
    <w:p w14:paraId="029619F8" w14:textId="77777777" w:rsidR="006D466F" w:rsidRPr="008302F8" w:rsidRDefault="00770BA3">
      <w:pPr>
        <w:spacing w:before="240" w:after="240"/>
        <w:rPr>
          <w:lang w:val="en-US"/>
        </w:rPr>
      </w:pPr>
      <w:r w:rsidRPr="008302F8">
        <w:rPr>
          <w:lang w:val="en-US"/>
        </w:rPr>
        <w:t xml:space="preserve">C language is also a "language". If you practice over time, you will definitely </w:t>
      </w:r>
      <w:r w:rsidRPr="008302F8">
        <w:rPr>
          <w:lang w:val="en-US"/>
        </w:rPr>
        <w:t>be able to write.</w:t>
      </w:r>
    </w:p>
    <w:p w14:paraId="029619F9" w14:textId="77777777" w:rsidR="006D466F" w:rsidRPr="008302F8" w:rsidRDefault="00770BA3">
      <w:pPr>
        <w:spacing w:before="240" w:after="240"/>
        <w:rPr>
          <w:lang w:val="en-US"/>
        </w:rPr>
      </w:pPr>
      <w:r w:rsidRPr="008302F8">
        <w:rPr>
          <w:lang w:val="en-US"/>
        </w:rPr>
        <w:t>When studying a foreign language, it is necessary to have a teacher who can speak a proper foreign language and write sentences.</w:t>
      </w:r>
    </w:p>
    <w:p w14:paraId="029619FA" w14:textId="77777777" w:rsidR="006D466F" w:rsidRPr="008302F8" w:rsidRDefault="00770BA3">
      <w:pPr>
        <w:spacing w:before="240" w:after="240"/>
        <w:rPr>
          <w:lang w:val="en-US"/>
        </w:rPr>
      </w:pPr>
      <w:r w:rsidRPr="008302F8">
        <w:rPr>
          <w:lang w:val="en-US"/>
        </w:rPr>
        <w:t>C language is also a "language".</w:t>
      </w:r>
    </w:p>
    <w:p w14:paraId="029619FB" w14:textId="77777777" w:rsidR="006D466F" w:rsidRPr="008302F8" w:rsidRDefault="00770BA3">
      <w:pPr>
        <w:spacing w:before="240" w:after="240"/>
        <w:rPr>
          <w:lang w:val="en-US"/>
        </w:rPr>
      </w:pPr>
      <w:r w:rsidRPr="008302F8">
        <w:rPr>
          <w:lang w:val="en-US"/>
        </w:rPr>
        <w:t>As long as it is a language, it has not only grammar but also manners and cu</w:t>
      </w:r>
      <w:r w:rsidRPr="008302F8">
        <w:rPr>
          <w:lang w:val="en-US"/>
        </w:rPr>
        <w:t>stoms.</w:t>
      </w:r>
    </w:p>
    <w:p w14:paraId="029619FC" w14:textId="77777777" w:rsidR="006D466F" w:rsidRPr="008302F8" w:rsidRDefault="00770BA3">
      <w:pPr>
        <w:spacing w:before="240" w:after="240"/>
        <w:rPr>
          <w:lang w:val="en-US"/>
        </w:rPr>
      </w:pPr>
      <w:r w:rsidRPr="008302F8">
        <w:rPr>
          <w:lang w:val="en-US"/>
        </w:rPr>
        <w:t>Even in Japanese, if you just talk with your friends, you will naturally learn them if you interact with your friends without any effort.</w:t>
      </w:r>
    </w:p>
    <w:p w14:paraId="029619FD" w14:textId="77777777" w:rsidR="006D466F" w:rsidRPr="008302F8" w:rsidRDefault="00770BA3">
      <w:pPr>
        <w:spacing w:before="240" w:after="240"/>
        <w:rPr>
          <w:lang w:val="en-US"/>
        </w:rPr>
      </w:pPr>
      <w:r w:rsidRPr="008302F8">
        <w:rPr>
          <w:lang w:val="en-US"/>
        </w:rPr>
        <w:t>However, some training is required to speak proper Japanese that is not misleading to anyone.</w:t>
      </w:r>
    </w:p>
    <w:p w14:paraId="029619FE" w14:textId="77777777" w:rsidR="006D466F" w:rsidRPr="008302F8" w:rsidRDefault="00770BA3">
      <w:pPr>
        <w:spacing w:before="240" w:after="240"/>
        <w:rPr>
          <w:lang w:val="en-US"/>
        </w:rPr>
      </w:pPr>
      <w:r w:rsidRPr="008302F8">
        <w:rPr>
          <w:lang w:val="en-US"/>
        </w:rPr>
        <w:t>The level of Japa</w:t>
      </w:r>
      <w:r w:rsidRPr="008302F8">
        <w:rPr>
          <w:lang w:val="en-US"/>
        </w:rPr>
        <w:t>nese spoken by the NHK announcer and the level of Japanese when you are talking with your friends are different even if they are the same Japanese.</w:t>
      </w:r>
    </w:p>
    <w:p w14:paraId="029619FF" w14:textId="77777777" w:rsidR="006D466F" w:rsidRPr="008302F8" w:rsidRDefault="00770BA3">
      <w:pPr>
        <w:spacing w:before="240" w:after="240"/>
        <w:rPr>
          <w:lang w:val="en-US"/>
        </w:rPr>
      </w:pPr>
      <w:r w:rsidRPr="008302F8">
        <w:rPr>
          <w:lang w:val="en-US"/>
        </w:rPr>
        <w:t>The same is true for C.</w:t>
      </w:r>
    </w:p>
    <w:p w14:paraId="02961A00" w14:textId="77777777" w:rsidR="006D466F" w:rsidRPr="008302F8" w:rsidRDefault="00770BA3">
      <w:pPr>
        <w:spacing w:before="240" w:after="240"/>
        <w:rPr>
          <w:lang w:val="en-US"/>
        </w:rPr>
      </w:pPr>
      <w:r w:rsidRPr="008302F8">
        <w:rPr>
          <w:lang w:val="en-US"/>
        </w:rPr>
        <w:t>Since you are in a position to become a programmer (in Japanese, a position equivale</w:t>
      </w:r>
      <w:r w:rsidRPr="008302F8">
        <w:rPr>
          <w:lang w:val="en-US"/>
        </w:rPr>
        <w:t>nt to an announcer or a newspaper reporter), let's aim not only to just write, but to write a correct and compact program.</w:t>
      </w:r>
    </w:p>
    <w:p w14:paraId="02961A01" w14:textId="77777777" w:rsidR="006D466F" w:rsidRDefault="00770BA3">
      <w:r>
        <w:pict w14:anchorId="02961A78">
          <v:rect id="_x0000_i1026" style="width:0;height:1.5pt" o:hralign="center" o:hrstd="t" o:hr="t" fillcolor="#a0a0a0" stroked="f"/>
        </w:pict>
      </w:r>
    </w:p>
    <w:p w14:paraId="02961A02" w14:textId="77777777" w:rsidR="006D466F" w:rsidRDefault="00770BA3">
      <w:pPr>
        <w:pStyle w:val="3"/>
        <w:keepNext w:val="0"/>
        <w:keepLines w:val="0"/>
        <w:spacing w:before="280"/>
        <w:rPr>
          <w:b/>
          <w:color w:val="802020"/>
          <w:sz w:val="26"/>
          <w:szCs w:val="26"/>
        </w:rPr>
      </w:pPr>
      <w:bookmarkStart w:id="1" w:name="_yby6murmd6eg" w:colFirst="0" w:colLast="0"/>
      <w:bookmarkEnd w:id="1"/>
      <w:r>
        <w:rPr>
          <w:b/>
          <w:color w:val="802020"/>
          <w:sz w:val="26"/>
          <w:szCs w:val="26"/>
        </w:rPr>
        <w:t>01.01. Annoying Hello ESYS</w:t>
      </w:r>
    </w:p>
    <w:p w14:paraId="02961A03" w14:textId="77777777" w:rsidR="006D466F" w:rsidRPr="008302F8" w:rsidRDefault="00770BA3">
      <w:pPr>
        <w:spacing w:before="240" w:after="240"/>
        <w:rPr>
          <w:lang w:val="en-US"/>
        </w:rPr>
      </w:pPr>
      <w:r w:rsidRPr="008302F8">
        <w:rPr>
          <w:lang w:val="en-US"/>
        </w:rPr>
        <w:t>First, let's review C language programming.</w:t>
      </w:r>
    </w:p>
    <w:p w14:paraId="02961A04" w14:textId="77777777" w:rsidR="006D466F" w:rsidRPr="008302F8" w:rsidRDefault="00770BA3">
      <w:pPr>
        <w:spacing w:before="240" w:after="240"/>
        <w:rPr>
          <w:lang w:val="en-US"/>
        </w:rPr>
      </w:pPr>
      <w:r w:rsidRPr="008302F8">
        <w:rPr>
          <w:lang w:val="en-US"/>
        </w:rPr>
        <w:t>After reviewing the lessons you have taken so far, it is war</w:t>
      </w:r>
      <w:r w:rsidRPr="008302F8">
        <w:rPr>
          <w:lang w:val="en-US"/>
        </w:rPr>
        <w:t>ming up.</w:t>
      </w:r>
    </w:p>
    <w:p w14:paraId="02961A05" w14:textId="77777777" w:rsidR="006D466F" w:rsidRPr="008302F8" w:rsidRDefault="00770BA3">
      <w:pPr>
        <w:spacing w:before="240" w:after="240"/>
        <w:rPr>
          <w:lang w:val="en-US"/>
        </w:rPr>
      </w:pPr>
      <w:r w:rsidRPr="008302F8">
        <w:rPr>
          <w:lang w:val="en-US"/>
        </w:rPr>
        <w:lastRenderedPageBreak/>
        <w:t>The following sample is a "bad example". If you have written this way, please change your mind from now on.</w:t>
      </w:r>
    </w:p>
    <w:p w14:paraId="02961A06" w14:textId="77777777" w:rsidR="006D466F" w:rsidRPr="008302F8" w:rsidRDefault="00770BA3">
      <w:pPr>
        <w:spacing w:before="240" w:after="240"/>
        <w:rPr>
          <w:color w:val="808080"/>
          <w:lang w:val="en-US"/>
        </w:rPr>
      </w:pPr>
      <w:r w:rsidRPr="008302F8">
        <w:rPr>
          <w:color w:val="808080"/>
          <w:lang w:val="en-US"/>
        </w:rPr>
        <w:t>(It's not wrong, but it's a misleading way of writing.)</w:t>
      </w:r>
    </w:p>
    <w:p w14:paraId="02961A07" w14:textId="77777777" w:rsidR="006D466F" w:rsidRPr="008302F8" w:rsidRDefault="00770BA3">
      <w:pPr>
        <w:spacing w:before="240" w:after="240"/>
        <w:rPr>
          <w:lang w:val="en-US"/>
        </w:rPr>
      </w:pPr>
      <w:r w:rsidRPr="008302F8">
        <w:rPr>
          <w:lang w:val="en-US"/>
        </w:rPr>
        <w:t>01-01-HelloESYS-NotSoGood.c (code/01-01/01-01-HelloESYS-NotSoGood.c)</w:t>
      </w:r>
    </w:p>
    <w:p w14:paraId="02961A08" w14:textId="77777777" w:rsidR="006D466F" w:rsidRPr="008302F8" w:rsidRDefault="00770BA3">
      <w:pPr>
        <w:spacing w:before="240" w:after="240"/>
        <w:rPr>
          <w:lang w:val="en-US"/>
        </w:rPr>
      </w:pPr>
      <w:r w:rsidRPr="008302F8">
        <w:rPr>
          <w:lang w:val="en-US"/>
        </w:rPr>
        <w:t>What's wrong?</w:t>
      </w:r>
    </w:p>
    <w:p w14:paraId="02961A09" w14:textId="77777777" w:rsidR="006D466F" w:rsidRPr="008302F8" w:rsidRDefault="00770BA3">
      <w:pPr>
        <w:spacing w:before="240" w:after="240"/>
        <w:rPr>
          <w:lang w:val="en-US"/>
        </w:rPr>
      </w:pPr>
      <w:r w:rsidRPr="008302F8">
        <w:rPr>
          <w:lang w:val="en-US"/>
        </w:rPr>
        <w:t>Before looking at the next program, I hope you can point out four things.</w:t>
      </w:r>
    </w:p>
    <w:p w14:paraId="02961A0A" w14:textId="77777777" w:rsidR="006D466F" w:rsidRPr="008302F8" w:rsidRDefault="00770BA3">
      <w:pPr>
        <w:spacing w:before="240" w:after="240"/>
        <w:rPr>
          <w:lang w:val="en-US"/>
        </w:rPr>
      </w:pPr>
      <w:r w:rsidRPr="008302F8">
        <w:rPr>
          <w:lang w:val="en-US"/>
        </w:rPr>
        <w:t>Please download and compile as it is. Do you remember how to compile it from the command line in the terminal?</w:t>
      </w:r>
    </w:p>
    <w:p w14:paraId="02961A0B" w14:textId="77777777" w:rsidR="006D466F" w:rsidRPr="008302F8" w:rsidRDefault="00770BA3">
      <w:pPr>
        <w:spacing w:before="240" w:after="240"/>
        <w:rPr>
          <w:lang w:val="en-US"/>
        </w:rPr>
      </w:pPr>
      <w:r w:rsidRPr="008302F8">
        <w:rPr>
          <w:lang w:val="en-US"/>
        </w:rPr>
        <w:t>Please modify the program yourself. Please recompile it.</w:t>
      </w:r>
    </w:p>
    <w:p w14:paraId="02961A0C" w14:textId="77777777" w:rsidR="006D466F" w:rsidRPr="008302F8" w:rsidRDefault="00770BA3">
      <w:pPr>
        <w:spacing w:before="240" w:after="240"/>
        <w:rPr>
          <w:b/>
          <w:u w:val="single"/>
          <w:lang w:val="en-US"/>
        </w:rPr>
      </w:pPr>
      <w:r w:rsidRPr="008302F8">
        <w:rPr>
          <w:b/>
          <w:u w:val="single"/>
          <w:lang w:val="en-US"/>
        </w:rPr>
        <w:t>Exercise</w:t>
      </w:r>
    </w:p>
    <w:p w14:paraId="02961A0D" w14:textId="77777777" w:rsidR="006D466F" w:rsidRPr="008302F8" w:rsidRDefault="00770BA3">
      <w:pPr>
        <w:spacing w:before="240" w:after="240"/>
        <w:rPr>
          <w:lang w:val="en-US"/>
        </w:rPr>
      </w:pPr>
      <w:r w:rsidRPr="008302F8">
        <w:rPr>
          <w:b/>
          <w:lang w:val="en-US"/>
        </w:rPr>
        <w:t>01-01</w:t>
      </w:r>
      <w:r w:rsidRPr="008302F8">
        <w:rPr>
          <w:b/>
          <w:lang w:val="en-US"/>
        </w:rPr>
        <w:t>-ex1</w:t>
      </w:r>
      <w:r w:rsidRPr="008302F8">
        <w:rPr>
          <w:lang w:val="en-US"/>
        </w:rPr>
        <w:t>: What does "terminal" mean in the 5th floor computer system Ubuntu linux (this class) ?</w:t>
      </w:r>
    </w:p>
    <w:p w14:paraId="02961A0E" w14:textId="77777777" w:rsidR="006D466F" w:rsidRPr="008302F8" w:rsidRDefault="00770BA3">
      <w:pPr>
        <w:spacing w:before="240" w:after="240"/>
        <w:rPr>
          <w:lang w:val="en-US"/>
        </w:rPr>
      </w:pPr>
      <w:r w:rsidRPr="008302F8">
        <w:rPr>
          <w:b/>
          <w:lang w:val="en-US"/>
        </w:rPr>
        <w:t>01-01-ex2</w:t>
      </w:r>
      <w:r w:rsidRPr="008302F8">
        <w:rPr>
          <w:lang w:val="en-US"/>
        </w:rPr>
        <w:t>: What do you call this terminal-like interface with three letters of the alphabet? What is its official name?</w:t>
      </w:r>
    </w:p>
    <w:p w14:paraId="02961A0F" w14:textId="77777777" w:rsidR="006D466F" w:rsidRPr="008302F8" w:rsidRDefault="00770BA3">
      <w:pPr>
        <w:spacing w:before="240" w:after="240"/>
        <w:rPr>
          <w:lang w:val="en-US"/>
        </w:rPr>
      </w:pPr>
      <w:r w:rsidRPr="008302F8">
        <w:rPr>
          <w:b/>
          <w:lang w:val="en-US"/>
        </w:rPr>
        <w:t>01-01-ex3</w:t>
      </w:r>
      <w:r w:rsidRPr="008302F8">
        <w:rPr>
          <w:lang w:val="en-US"/>
        </w:rPr>
        <w:t>: Why is this text-only window called "terminal"?</w:t>
      </w:r>
    </w:p>
    <w:p w14:paraId="02961A10" w14:textId="77777777" w:rsidR="006D466F" w:rsidRPr="008302F8" w:rsidRDefault="00770BA3">
      <w:pPr>
        <w:spacing w:before="240" w:after="240"/>
        <w:rPr>
          <w:lang w:val="en-US"/>
        </w:rPr>
      </w:pPr>
      <w:r w:rsidRPr="008302F8">
        <w:rPr>
          <w:b/>
          <w:lang w:val="en-US"/>
        </w:rPr>
        <w:t>01-01-ex4</w:t>
      </w:r>
      <w:r w:rsidRPr="008302F8">
        <w:rPr>
          <w:lang w:val="en-US"/>
        </w:rPr>
        <w:t>: A similar expression is the term console. Look up the etymology of the word and think about why it is named as a console.</w:t>
      </w:r>
    </w:p>
    <w:p w14:paraId="02961A11" w14:textId="77777777" w:rsidR="006D466F" w:rsidRDefault="00770BA3">
      <w:r>
        <w:pict w14:anchorId="02961A79">
          <v:rect id="_x0000_i1027" style="width:0;height:1.5pt" o:hralign="center" o:hrstd="t" o:hr="t" fillcolor="#a0a0a0" stroked="f"/>
        </w:pict>
      </w:r>
    </w:p>
    <w:p w14:paraId="02961A12" w14:textId="77777777" w:rsidR="006D466F" w:rsidRPr="008302F8" w:rsidRDefault="00770BA3">
      <w:pPr>
        <w:pStyle w:val="3"/>
        <w:keepNext w:val="0"/>
        <w:keepLines w:val="0"/>
        <w:spacing w:before="280"/>
        <w:rPr>
          <w:b/>
          <w:color w:val="802020"/>
          <w:sz w:val="26"/>
          <w:szCs w:val="26"/>
          <w:lang w:val="en-US"/>
        </w:rPr>
      </w:pPr>
      <w:bookmarkStart w:id="2" w:name="_os3ikcxj66ef" w:colFirst="0" w:colLast="0"/>
      <w:bookmarkEnd w:id="2"/>
      <w:r w:rsidRPr="008302F8">
        <w:rPr>
          <w:b/>
          <w:color w:val="802020"/>
          <w:sz w:val="26"/>
          <w:szCs w:val="26"/>
          <w:lang w:val="en-US"/>
        </w:rPr>
        <w:t>01.02 Elegant Hello ESYS</w:t>
      </w:r>
    </w:p>
    <w:p w14:paraId="02961A13" w14:textId="77777777" w:rsidR="006D466F" w:rsidRPr="008302F8" w:rsidRDefault="00770BA3">
      <w:pPr>
        <w:spacing w:before="240" w:after="240"/>
        <w:rPr>
          <w:lang w:val="en-US"/>
        </w:rPr>
      </w:pPr>
      <w:r w:rsidRPr="008302F8">
        <w:rPr>
          <w:lang w:val="en-US"/>
        </w:rPr>
        <w:t>What was wrong with writing the destination program?</w:t>
      </w:r>
    </w:p>
    <w:p w14:paraId="02961A14" w14:textId="77777777" w:rsidR="006D466F" w:rsidRPr="008302F8" w:rsidRDefault="00770BA3">
      <w:pPr>
        <w:spacing w:before="240" w:after="240"/>
        <w:rPr>
          <w:lang w:val="en-US"/>
        </w:rPr>
      </w:pPr>
      <w:r w:rsidRPr="008302F8">
        <w:rPr>
          <w:lang w:val="en-US"/>
        </w:rPr>
        <w:t>Let's take a look at the following improved program.</w:t>
      </w:r>
    </w:p>
    <w:p w14:paraId="02961A15" w14:textId="77777777" w:rsidR="006D466F" w:rsidRPr="008302F8" w:rsidRDefault="00770BA3">
      <w:pPr>
        <w:spacing w:before="240" w:after="240"/>
        <w:rPr>
          <w:lang w:val="en-US"/>
        </w:rPr>
      </w:pPr>
      <w:r w:rsidRPr="008302F8">
        <w:rPr>
          <w:lang w:val="en-US"/>
        </w:rPr>
        <w:t>01-02-HelloESYS-Better.c (01-02/01-02-HelloESYS-Better.c)</w:t>
      </w:r>
    </w:p>
    <w:p w14:paraId="02961A16" w14:textId="77777777" w:rsidR="006D466F" w:rsidRPr="008302F8" w:rsidRDefault="00770BA3">
      <w:pPr>
        <w:spacing w:before="240" w:after="240"/>
        <w:rPr>
          <w:lang w:val="en-US"/>
        </w:rPr>
      </w:pPr>
      <w:r w:rsidRPr="008302F8">
        <w:rPr>
          <w:lang w:val="en-US"/>
        </w:rPr>
        <w:t>the difference from 01-01 (01-02/01-01_01-02.html)</w:t>
      </w:r>
    </w:p>
    <w:p w14:paraId="02961A17" w14:textId="77777777" w:rsidR="006D466F" w:rsidRPr="008302F8" w:rsidRDefault="00770BA3">
      <w:pPr>
        <w:spacing w:before="240" w:after="240"/>
        <w:rPr>
          <w:lang w:val="en-US"/>
        </w:rPr>
      </w:pPr>
      <w:r w:rsidRPr="008302F8">
        <w:rPr>
          <w:lang w:val="en-US"/>
        </w:rPr>
        <w:t>Did you find out what was wrong with the program?</w:t>
      </w:r>
    </w:p>
    <w:p w14:paraId="02961A18" w14:textId="77777777" w:rsidR="006D466F" w:rsidRPr="008302F8" w:rsidRDefault="00770BA3">
      <w:pPr>
        <w:spacing w:before="240" w:after="240"/>
        <w:rPr>
          <w:color w:val="A0D8A2"/>
          <w:lang w:val="en-US"/>
        </w:rPr>
      </w:pPr>
      <w:r w:rsidRPr="008302F8">
        <w:rPr>
          <w:color w:val="A0D8A2"/>
          <w:lang w:val="en-US"/>
        </w:rPr>
        <w:t>(1) There is no "#include &lt;stdio.h&gt;"</w:t>
      </w:r>
    </w:p>
    <w:p w14:paraId="02961A19" w14:textId="0296D1D9" w:rsidR="006D466F" w:rsidRPr="008302F8" w:rsidRDefault="00770BA3">
      <w:pPr>
        <w:spacing w:before="240" w:after="240"/>
        <w:rPr>
          <w:color w:val="A0D8A2"/>
          <w:lang w:val="en-US"/>
        </w:rPr>
      </w:pPr>
      <w:r w:rsidRPr="008302F8">
        <w:rPr>
          <w:color w:val="A0D8A2"/>
          <w:lang w:val="en-US"/>
        </w:rPr>
        <w:t>(2) The int type is not specified at the main</w:t>
      </w:r>
      <w:r w:rsidRPr="008302F8">
        <w:rPr>
          <w:color w:val="A0D8A2"/>
          <w:lang w:val="en-US"/>
        </w:rPr>
        <w:t xml:space="preserve">() function </w:t>
      </w:r>
    </w:p>
    <w:p w14:paraId="02961A1A" w14:textId="6EFD363E" w:rsidR="006D466F" w:rsidRPr="008302F8" w:rsidRDefault="00770BA3">
      <w:pPr>
        <w:spacing w:before="240" w:after="240"/>
        <w:rPr>
          <w:color w:val="A0D8A2"/>
          <w:lang w:val="en-US"/>
        </w:rPr>
      </w:pPr>
      <w:r w:rsidRPr="008302F8">
        <w:rPr>
          <w:color w:val="A0D8A2"/>
          <w:lang w:val="en-US"/>
        </w:rPr>
        <w:lastRenderedPageBreak/>
        <w:t>(3) The argument of the main</w:t>
      </w:r>
      <w:r w:rsidRPr="008302F8">
        <w:rPr>
          <w:color w:val="A0D8A2"/>
          <w:lang w:val="en-US"/>
        </w:rPr>
        <w:t>() function is not described</w:t>
      </w:r>
    </w:p>
    <w:p w14:paraId="02961A1B" w14:textId="77777777" w:rsidR="006D466F" w:rsidRPr="008302F8" w:rsidRDefault="00770BA3">
      <w:pPr>
        <w:spacing w:before="240" w:after="240"/>
        <w:rPr>
          <w:color w:val="A0D8A2"/>
          <w:lang w:val="en-US"/>
        </w:rPr>
      </w:pPr>
      <w:r w:rsidRPr="008302F8">
        <w:rPr>
          <w:color w:val="A0D8A2"/>
          <w:lang w:val="en-US"/>
        </w:rPr>
        <w:t>(4) main() does not return a value (int type) at the end of the function</w:t>
      </w:r>
    </w:p>
    <w:p w14:paraId="02961A1C" w14:textId="77777777" w:rsidR="006D466F" w:rsidRPr="008302F8" w:rsidRDefault="006D466F">
      <w:pPr>
        <w:spacing w:before="240" w:after="240"/>
        <w:rPr>
          <w:color w:val="A0D8A2"/>
          <w:lang w:val="en-US"/>
        </w:rPr>
      </w:pPr>
    </w:p>
    <w:p w14:paraId="02961A1D" w14:textId="77777777" w:rsidR="006D466F" w:rsidRPr="008302F8" w:rsidRDefault="00770BA3">
      <w:pPr>
        <w:spacing w:before="240" w:after="240"/>
        <w:rPr>
          <w:b/>
          <w:lang w:val="en-US"/>
        </w:rPr>
      </w:pPr>
      <w:r w:rsidRPr="008302F8">
        <w:rPr>
          <w:b/>
          <w:lang w:val="en-US"/>
        </w:rPr>
        <w:t>Compile method</w:t>
      </w:r>
    </w:p>
    <w:p w14:paraId="02961A1E" w14:textId="77777777" w:rsidR="006D466F" w:rsidRPr="008302F8" w:rsidRDefault="00770BA3">
      <w:pPr>
        <w:spacing w:before="240" w:after="240"/>
        <w:rPr>
          <w:lang w:val="en-US"/>
        </w:rPr>
      </w:pPr>
      <w:r w:rsidRPr="008302F8">
        <w:rPr>
          <w:lang w:val="en-US"/>
        </w:rPr>
        <w:t>First, about the compilation method on the command line, from now on, do like:</w:t>
      </w:r>
    </w:p>
    <w:tbl>
      <w:tblPr>
        <w:tblStyle w:val="a5"/>
        <w:tblW w:w="756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7565"/>
      </w:tblGrid>
      <w:tr w:rsidR="006D466F" w:rsidRPr="008302F8" w14:paraId="02961A21" w14:textId="77777777">
        <w:trPr>
          <w:trHeight w:val="980"/>
        </w:trPr>
        <w:tc>
          <w:tcPr>
            <w:tcW w:w="7565" w:type="dxa"/>
            <w:tcMar>
              <w:top w:w="100" w:type="dxa"/>
              <w:left w:w="100" w:type="dxa"/>
              <w:bottom w:w="100" w:type="dxa"/>
              <w:right w:w="100" w:type="dxa"/>
            </w:tcMar>
          </w:tcPr>
          <w:p w14:paraId="02961A1F" w14:textId="77777777" w:rsidR="006D466F" w:rsidRPr="008302F8" w:rsidRDefault="00770BA3">
            <w:pPr>
              <w:rPr>
                <w:lang w:val="en-US"/>
              </w:rPr>
            </w:pPr>
            <w:r w:rsidRPr="008302F8">
              <w:rPr>
                <w:lang w:val="en-US"/>
              </w:rPr>
              <w:t>$ gcc -Wall -o target_name Sou</w:t>
            </w:r>
            <w:r w:rsidRPr="008302F8">
              <w:rPr>
                <w:lang w:val="en-US"/>
              </w:rPr>
              <w:t>rce_C_file</w:t>
            </w:r>
          </w:p>
          <w:p w14:paraId="02961A20" w14:textId="77777777" w:rsidR="006D466F" w:rsidRPr="008302F8" w:rsidRDefault="00770BA3">
            <w:pPr>
              <w:widowControl w:val="0"/>
              <w:rPr>
                <w:lang w:val="en-US"/>
              </w:rPr>
            </w:pPr>
            <w:r w:rsidRPr="008302F8">
              <w:rPr>
                <w:lang w:val="en-US"/>
              </w:rPr>
              <w:t>$ gcc -Wall -o 01-2-HelloESYS-Better 01-2-HelloESYS-Better.c</w:t>
            </w:r>
          </w:p>
        </w:tc>
      </w:tr>
    </w:tbl>
    <w:p w14:paraId="02961A24" w14:textId="0CA2803F" w:rsidR="006D466F" w:rsidRPr="008302F8" w:rsidRDefault="00770BA3">
      <w:pPr>
        <w:spacing w:before="240" w:after="240"/>
        <w:rPr>
          <w:lang w:val="en-US"/>
        </w:rPr>
      </w:pPr>
      <w:r w:rsidRPr="008302F8">
        <w:rPr>
          <w:lang w:val="en-US"/>
        </w:rPr>
        <w:t xml:space="preserve">You should have </w:t>
      </w:r>
      <w:r w:rsidR="004E1049">
        <w:rPr>
          <w:rFonts w:hint="eastAsia"/>
          <w:lang w:val="en-US"/>
        </w:rPr>
        <w:t>learned</w:t>
      </w:r>
      <w:r w:rsidRPr="008302F8">
        <w:rPr>
          <w:lang w:val="en-US"/>
        </w:rPr>
        <w:t xml:space="preserve"> -o option. This is the option to have the executable file name created by something other than "a.out".</w:t>
      </w:r>
    </w:p>
    <w:p w14:paraId="02961A25" w14:textId="77777777" w:rsidR="006D466F" w:rsidRPr="008302F8" w:rsidRDefault="00770BA3">
      <w:pPr>
        <w:spacing w:before="240" w:after="240"/>
        <w:rPr>
          <w:color w:val="808080"/>
          <w:lang w:val="en-US"/>
        </w:rPr>
      </w:pPr>
      <w:r w:rsidRPr="008302F8">
        <w:rPr>
          <w:lang w:val="en-US"/>
        </w:rPr>
        <w:t>How about -Wall?</w:t>
      </w:r>
    </w:p>
    <w:p w14:paraId="02961A26" w14:textId="77777777" w:rsidR="006D466F" w:rsidRPr="008302F8" w:rsidRDefault="00770BA3">
      <w:pPr>
        <w:spacing w:before="240" w:after="240"/>
        <w:rPr>
          <w:lang w:val="en-US"/>
        </w:rPr>
      </w:pPr>
      <w:r w:rsidRPr="008302F8">
        <w:rPr>
          <w:lang w:val="en-US"/>
        </w:rPr>
        <w:t>Unix commands are basically described in man pages.</w:t>
      </w:r>
    </w:p>
    <w:p w14:paraId="02961A27" w14:textId="77777777" w:rsidR="006D466F" w:rsidRPr="008302F8" w:rsidRDefault="00770BA3">
      <w:pPr>
        <w:spacing w:before="240" w:after="240"/>
        <w:rPr>
          <w:lang w:val="en-US"/>
        </w:rPr>
      </w:pPr>
      <w:r w:rsidRPr="008302F8">
        <w:rPr>
          <w:lang w:val="en-US"/>
        </w:rPr>
        <w:t>In a terminal window, type man gcc.</w:t>
      </w:r>
    </w:p>
    <w:tbl>
      <w:tblPr>
        <w:tblStyle w:val="a6"/>
        <w:tblW w:w="1490"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490"/>
      </w:tblGrid>
      <w:tr w:rsidR="006D466F" w14:paraId="02961A29" w14:textId="77777777">
        <w:trPr>
          <w:trHeight w:val="620"/>
        </w:trPr>
        <w:tc>
          <w:tcPr>
            <w:tcW w:w="1490" w:type="dxa"/>
            <w:tcMar>
              <w:top w:w="100" w:type="dxa"/>
              <w:left w:w="100" w:type="dxa"/>
              <w:bottom w:w="100" w:type="dxa"/>
              <w:right w:w="100" w:type="dxa"/>
            </w:tcMar>
          </w:tcPr>
          <w:p w14:paraId="02961A28" w14:textId="77777777" w:rsidR="006D466F" w:rsidRDefault="00770BA3">
            <w:r>
              <w:t>$ gcc man</w:t>
            </w:r>
          </w:p>
        </w:tc>
      </w:tr>
    </w:tbl>
    <w:p w14:paraId="02961A2A" w14:textId="77777777" w:rsidR="006D466F" w:rsidRPr="008302F8" w:rsidRDefault="00770BA3">
      <w:pPr>
        <w:spacing w:before="240" w:after="240"/>
        <w:rPr>
          <w:color w:val="808080"/>
          <w:lang w:val="en-US"/>
        </w:rPr>
      </w:pPr>
      <w:r w:rsidRPr="008302F8">
        <w:rPr>
          <w:color w:val="808080"/>
          <w:lang w:val="en-US"/>
        </w:rPr>
        <w:t>(Especially f</w:t>
      </w:r>
      <w:r w:rsidRPr="008302F8">
        <w:rPr>
          <w:color w:val="808080"/>
          <w:lang w:val="en-US"/>
        </w:rPr>
        <w:t>or commands close to the OS, there are plenty of explanations.)</w:t>
      </w:r>
    </w:p>
    <w:p w14:paraId="02961A2B" w14:textId="77777777" w:rsidR="006D466F" w:rsidRPr="008302F8" w:rsidRDefault="00770BA3">
      <w:pPr>
        <w:spacing w:before="240" w:after="240"/>
        <w:rPr>
          <w:color w:val="808080"/>
          <w:lang w:val="en-US"/>
        </w:rPr>
      </w:pPr>
      <w:r w:rsidRPr="008302F8">
        <w:rPr>
          <w:color w:val="808080"/>
          <w:lang w:val="en-US"/>
        </w:rPr>
        <w:t>(The difference between the man page and the www page somewhere on the internet is that the former is, in principle, "a document written by the creator or someone close to it." The other is ju</w:t>
      </w:r>
      <w:r w:rsidRPr="008302F8">
        <w:rPr>
          <w:color w:val="808080"/>
          <w:lang w:val="en-US"/>
        </w:rPr>
        <w:t>st another person reading and rewriting it. For example, man has a section called AUTHOR near the end.)</w:t>
      </w:r>
    </w:p>
    <w:p w14:paraId="02961A2C" w14:textId="77777777" w:rsidR="006D466F" w:rsidRPr="008302F8" w:rsidRDefault="00770BA3">
      <w:pPr>
        <w:spacing w:before="240" w:after="240"/>
        <w:rPr>
          <w:lang w:val="en-US"/>
        </w:rPr>
      </w:pPr>
      <w:r w:rsidRPr="008302F8">
        <w:rPr>
          <w:lang w:val="en-US"/>
        </w:rPr>
        <w:t>When you read the man's description, -Wall says "Warning." You can see it as an abbreviation for “Warning all."</w:t>
      </w:r>
    </w:p>
    <w:p w14:paraId="02961A2D" w14:textId="77777777" w:rsidR="006D466F" w:rsidRPr="008302F8" w:rsidRDefault="00770BA3">
      <w:pPr>
        <w:spacing w:before="240" w:after="240"/>
        <w:rPr>
          <w:lang w:val="en-US"/>
        </w:rPr>
      </w:pPr>
      <w:r w:rsidRPr="008302F8">
        <w:rPr>
          <w:lang w:val="en-US"/>
        </w:rPr>
        <w:t>In other words, it points out the lines that are grammatically acceptable but strange.</w:t>
      </w:r>
    </w:p>
    <w:p w14:paraId="02961A2E" w14:textId="77777777" w:rsidR="006D466F" w:rsidRPr="008302F8" w:rsidRDefault="00770BA3">
      <w:pPr>
        <w:spacing w:before="240" w:after="240"/>
        <w:rPr>
          <w:color w:val="808080"/>
          <w:lang w:val="en-US"/>
        </w:rPr>
      </w:pPr>
      <w:r w:rsidRPr="008302F8">
        <w:rPr>
          <w:color w:val="808080"/>
          <w:lang w:val="en-US"/>
        </w:rPr>
        <w:t>(It's like a Japanese language teacher who points out str</w:t>
      </w:r>
      <w:r w:rsidRPr="008302F8">
        <w:rPr>
          <w:color w:val="808080"/>
          <w:lang w:val="en-US"/>
        </w:rPr>
        <w:t>ange Japanese expressions.)</w:t>
      </w:r>
    </w:p>
    <w:p w14:paraId="02961A2F" w14:textId="77777777" w:rsidR="006D466F" w:rsidRPr="008302F8" w:rsidRDefault="00770BA3">
      <w:pPr>
        <w:spacing w:before="240" w:after="240"/>
        <w:rPr>
          <w:lang w:val="en-US"/>
        </w:rPr>
      </w:pPr>
      <w:r w:rsidRPr="008302F8">
        <w:rPr>
          <w:lang w:val="en-US"/>
        </w:rPr>
        <w:t>You should write a wonderful (grammatically impeccable) program that doesn't give any warnings even with -Wall. You should learn the habit of writing so.</w:t>
      </w:r>
    </w:p>
    <w:p w14:paraId="02961A30" w14:textId="77777777" w:rsidR="006D466F" w:rsidRPr="008302F8" w:rsidRDefault="00770BA3">
      <w:pPr>
        <w:spacing w:before="240" w:after="240"/>
        <w:rPr>
          <w:color w:val="808080"/>
          <w:lang w:val="en-US"/>
        </w:rPr>
      </w:pPr>
      <w:r w:rsidRPr="008302F8">
        <w:rPr>
          <w:color w:val="808080"/>
          <w:lang w:val="en-US"/>
        </w:rPr>
        <w:lastRenderedPageBreak/>
        <w:t>(In the long run, this is the key to making the program source last longer</w:t>
      </w:r>
      <w:r w:rsidRPr="008302F8">
        <w:rPr>
          <w:color w:val="808080"/>
          <w:lang w:val="en-US"/>
        </w:rPr>
        <w:t>. I can assure you from my experience.)</w:t>
      </w:r>
    </w:p>
    <w:p w14:paraId="02961A31" w14:textId="7B4EE5E3" w:rsidR="006D466F" w:rsidRPr="008302F8" w:rsidRDefault="00770BA3">
      <w:pPr>
        <w:spacing w:before="240" w:after="240"/>
        <w:rPr>
          <w:b/>
          <w:lang w:val="en-US"/>
        </w:rPr>
      </w:pPr>
      <w:r w:rsidRPr="008302F8">
        <w:rPr>
          <w:b/>
          <w:lang w:val="en-US"/>
        </w:rPr>
        <w:t>Rethinking the function using "printf</w:t>
      </w:r>
      <w:r w:rsidRPr="008302F8">
        <w:rPr>
          <w:b/>
          <w:lang w:val="en-US"/>
        </w:rPr>
        <w:t>()" as an example</w:t>
      </w:r>
    </w:p>
    <w:p w14:paraId="02961A32" w14:textId="1CD620B1" w:rsidR="006D466F" w:rsidRPr="008302F8" w:rsidRDefault="00770BA3">
      <w:pPr>
        <w:spacing w:before="240" w:after="240"/>
        <w:rPr>
          <w:lang w:val="en-US"/>
        </w:rPr>
      </w:pPr>
      <w:r w:rsidRPr="008302F8">
        <w:rPr>
          <w:lang w:val="en-US"/>
        </w:rPr>
        <w:t>This program calls printf</w:t>
      </w:r>
      <w:r w:rsidRPr="008302F8">
        <w:rPr>
          <w:lang w:val="en-US"/>
        </w:rPr>
        <w:t>(), which is provided as a part of the standard library by the C language.</w:t>
      </w:r>
    </w:p>
    <w:p w14:paraId="02961A33" w14:textId="5DB0D714" w:rsidR="006D466F" w:rsidRPr="008302F8" w:rsidRDefault="00770BA3">
      <w:pPr>
        <w:spacing w:before="240" w:after="240"/>
        <w:rPr>
          <w:lang w:val="en-US"/>
        </w:rPr>
      </w:pPr>
      <w:r w:rsidRPr="008302F8">
        <w:rPr>
          <w:lang w:val="en-US"/>
        </w:rPr>
        <w:t>When using a function that you have not created, such as pr</w:t>
      </w:r>
      <w:r w:rsidRPr="008302F8">
        <w:rPr>
          <w:lang w:val="en-US"/>
        </w:rPr>
        <w:t>intf</w:t>
      </w:r>
      <w:r w:rsidRPr="008302F8">
        <w:rPr>
          <w:lang w:val="en-US"/>
        </w:rPr>
        <w:t>(), you must always follow the method specified by the person who created it.</w:t>
      </w:r>
    </w:p>
    <w:p w14:paraId="02961A34" w14:textId="6437FD9E" w:rsidR="006D466F" w:rsidRPr="008302F8" w:rsidRDefault="00770BA3">
      <w:pPr>
        <w:spacing w:before="240" w:after="240"/>
        <w:rPr>
          <w:lang w:val="en-US"/>
        </w:rPr>
      </w:pPr>
      <w:r w:rsidRPr="008302F8">
        <w:rPr>
          <w:lang w:val="en-US"/>
        </w:rPr>
        <w:t>Functions in programming libraries such as printf</w:t>
      </w:r>
      <w:r w:rsidRPr="008302F8">
        <w:rPr>
          <w:lang w:val="en-US"/>
        </w:rPr>
        <w:t>() are explained in Chapter 3 of man.</w:t>
      </w:r>
    </w:p>
    <w:p w14:paraId="02961A35" w14:textId="5309910E" w:rsidR="006D466F" w:rsidRPr="008302F8" w:rsidRDefault="00770BA3">
      <w:pPr>
        <w:spacing w:before="240" w:after="240"/>
        <w:rPr>
          <w:lang w:val="en-US"/>
        </w:rPr>
      </w:pPr>
      <w:r w:rsidRPr="008302F8">
        <w:rPr>
          <w:lang w:val="en-US"/>
        </w:rPr>
        <w:t>Let's see how printf</w:t>
      </w:r>
      <w:r w:rsidRPr="008302F8">
        <w:rPr>
          <w:lang w:val="en-US"/>
        </w:rPr>
        <w:t>() is shown on a man page.</w:t>
      </w:r>
    </w:p>
    <w:p w14:paraId="02961A36" w14:textId="77777777" w:rsidR="006D466F" w:rsidRPr="008302F8" w:rsidRDefault="00770BA3">
      <w:pPr>
        <w:spacing w:before="240" w:after="240"/>
        <w:rPr>
          <w:color w:val="808080"/>
          <w:lang w:val="en-US"/>
        </w:rPr>
      </w:pPr>
      <w:r w:rsidRPr="008302F8">
        <w:rPr>
          <w:color w:val="808080"/>
          <w:lang w:val="en-US"/>
        </w:rPr>
        <w:t>(You will revisit what the library is in Section 4.2)</w:t>
      </w:r>
    </w:p>
    <w:p w14:paraId="02961A37" w14:textId="310EAD30" w:rsidR="006D466F" w:rsidRPr="008302F8" w:rsidRDefault="00770BA3">
      <w:pPr>
        <w:spacing w:before="240" w:after="240"/>
        <w:rPr>
          <w:lang w:val="en-US"/>
        </w:rPr>
      </w:pPr>
      <w:r w:rsidRPr="008302F8">
        <w:rPr>
          <w:lang w:val="en-US"/>
        </w:rPr>
        <w:t>When you read the man page, you are instructed to write "#include &lt;stdio.h&gt;" before you start using printf</w:t>
      </w:r>
      <w:r w:rsidRPr="008302F8">
        <w:rPr>
          <w:lang w:val="en-US"/>
        </w:rPr>
        <w:t>().</w:t>
      </w:r>
    </w:p>
    <w:p w14:paraId="02961A38" w14:textId="77777777" w:rsidR="006D466F" w:rsidRPr="008302F8" w:rsidRDefault="00770BA3">
      <w:pPr>
        <w:spacing w:before="240" w:after="240"/>
        <w:rPr>
          <w:lang w:val="en-US"/>
        </w:rPr>
      </w:pPr>
      <w:r w:rsidRPr="008302F8">
        <w:rPr>
          <w:lang w:val="en-US"/>
        </w:rPr>
        <w:t>Therefore, you have to put "#include &lt;stdio</w:t>
      </w:r>
      <w:r w:rsidRPr="008302F8">
        <w:rPr>
          <w:lang w:val="en-US"/>
        </w:rPr>
        <w:t>.h&gt;" at the beginning of the file.</w:t>
      </w:r>
    </w:p>
    <w:p w14:paraId="02961A39" w14:textId="1B16E1E2" w:rsidR="006D466F" w:rsidRPr="008302F8" w:rsidRDefault="00770BA3">
      <w:pPr>
        <w:spacing w:before="240" w:after="240"/>
        <w:rPr>
          <w:color w:val="808080"/>
          <w:lang w:val="en-US"/>
        </w:rPr>
      </w:pPr>
      <w:r w:rsidRPr="008302F8">
        <w:rPr>
          <w:color w:val="808080"/>
          <w:lang w:val="en-US"/>
        </w:rPr>
        <w:t>(If you don't use printf</w:t>
      </w:r>
      <w:r w:rsidRPr="008302F8">
        <w:rPr>
          <w:color w:val="808080"/>
          <w:lang w:val="en-US"/>
        </w:rPr>
        <w:t>(), you don't need to write "#include &lt;stdio.h&gt;")</w:t>
      </w:r>
    </w:p>
    <w:p w14:paraId="02961A3A" w14:textId="77777777" w:rsidR="006D466F" w:rsidRPr="008302F8" w:rsidRDefault="00770BA3">
      <w:pPr>
        <w:spacing w:before="240" w:after="240"/>
        <w:rPr>
          <w:b/>
          <w:u w:val="single"/>
          <w:lang w:val="en-US"/>
        </w:rPr>
      </w:pPr>
      <w:r w:rsidRPr="008302F8">
        <w:rPr>
          <w:b/>
          <w:u w:val="single"/>
          <w:lang w:val="en-US"/>
        </w:rPr>
        <w:t>Exercise</w:t>
      </w:r>
    </w:p>
    <w:p w14:paraId="02961A3B" w14:textId="57E44D9A" w:rsidR="006D466F" w:rsidRPr="008302F8" w:rsidRDefault="00770BA3">
      <w:pPr>
        <w:spacing w:before="240" w:after="240"/>
        <w:rPr>
          <w:lang w:val="en-US"/>
        </w:rPr>
      </w:pPr>
      <w:r w:rsidRPr="008302F8">
        <w:rPr>
          <w:b/>
          <w:lang w:val="en-US"/>
        </w:rPr>
        <w:t>01-02-ex1</w:t>
      </w:r>
      <w:r w:rsidRPr="008302F8">
        <w:rPr>
          <w:lang w:val="en-US"/>
        </w:rPr>
        <w:t>: You will need stdio.h when using the printf</w:t>
      </w:r>
      <w:r w:rsidRPr="008302F8">
        <w:rPr>
          <w:lang w:val="en-US"/>
        </w:rPr>
        <w:t>() function.</w:t>
      </w:r>
    </w:p>
    <w:p w14:paraId="02961A3C" w14:textId="77777777" w:rsidR="006D466F" w:rsidRPr="008302F8" w:rsidRDefault="00770BA3">
      <w:pPr>
        <w:spacing w:before="240" w:after="240"/>
        <w:rPr>
          <w:lang w:val="en-US"/>
        </w:rPr>
      </w:pPr>
      <w:r w:rsidRPr="008302F8">
        <w:rPr>
          <w:lang w:val="en-US"/>
        </w:rPr>
        <w:t>- Indicate the path name (location) of stdio.h that you will actually</w:t>
      </w:r>
      <w:r w:rsidRPr="008302F8">
        <w:rPr>
          <w:lang w:val="en-US"/>
        </w:rPr>
        <w:t xml:space="preserve"> use.</w:t>
      </w:r>
    </w:p>
    <w:p w14:paraId="02961A3D" w14:textId="77777777" w:rsidR="006D466F" w:rsidRPr="008302F8" w:rsidRDefault="00770BA3">
      <w:pPr>
        <w:spacing w:before="240" w:after="240"/>
        <w:rPr>
          <w:lang w:val="en-US"/>
        </w:rPr>
      </w:pPr>
      <w:r w:rsidRPr="008302F8">
        <w:rPr>
          <w:lang w:val="en-US"/>
        </w:rPr>
        <w:t>- Show the evidence that the path is correct.</w:t>
      </w:r>
    </w:p>
    <w:p w14:paraId="02961A3E" w14:textId="6C81F71E" w:rsidR="006D466F" w:rsidRPr="008302F8" w:rsidRDefault="00770BA3">
      <w:pPr>
        <w:spacing w:before="240" w:after="240"/>
        <w:rPr>
          <w:lang w:val="en-US"/>
        </w:rPr>
      </w:pPr>
      <w:r w:rsidRPr="008302F8">
        <w:rPr>
          <w:lang w:val="en-US"/>
        </w:rPr>
        <w:t>- Explain what stdio.h specifies in it, using printf</w:t>
      </w:r>
      <w:r w:rsidRPr="008302F8">
        <w:rPr>
          <w:lang w:val="en-US"/>
        </w:rPr>
        <w:t>() as an example.</w:t>
      </w:r>
    </w:p>
    <w:p w14:paraId="02961A3F" w14:textId="77777777" w:rsidR="006D466F" w:rsidRPr="008302F8" w:rsidRDefault="00770BA3">
      <w:pPr>
        <w:spacing w:before="240" w:after="240"/>
        <w:rPr>
          <w:lang w:val="en-US"/>
        </w:rPr>
      </w:pPr>
      <w:r w:rsidRPr="008302F8">
        <w:rPr>
          <w:lang w:val="en-US"/>
        </w:rPr>
        <w:t>- Is stdio.h expanded at compile time or link time?</w:t>
      </w:r>
    </w:p>
    <w:p w14:paraId="02961A40" w14:textId="77777777" w:rsidR="006D466F" w:rsidRPr="008302F8" w:rsidRDefault="00770BA3">
      <w:pPr>
        <w:spacing w:before="240" w:after="240"/>
        <w:rPr>
          <w:lang w:val="en-US"/>
        </w:rPr>
      </w:pPr>
      <w:r w:rsidRPr="008302F8">
        <w:rPr>
          <w:b/>
          <w:lang w:val="en-US"/>
        </w:rPr>
        <w:t xml:space="preserve">01-02-ex2: </w:t>
      </w:r>
      <w:r w:rsidRPr="008302F8">
        <w:rPr>
          <w:lang w:val="en-US"/>
        </w:rPr>
        <w:t xml:space="preserve">Suppose that a float variable k contains the number -15.2. We want to </w:t>
      </w:r>
      <w:r w:rsidRPr="008302F8">
        <w:rPr>
          <w:lang w:val="en-US"/>
        </w:rPr>
        <w:t>use the printf() function to show it as “-15.20%”.</w:t>
      </w:r>
    </w:p>
    <w:p w14:paraId="02961A41" w14:textId="50F2227F" w:rsidR="006D466F" w:rsidRPr="008302F8" w:rsidRDefault="00770BA3">
      <w:pPr>
        <w:spacing w:before="240" w:after="240"/>
        <w:rPr>
          <w:lang w:val="en-US"/>
        </w:rPr>
      </w:pPr>
      <w:r w:rsidRPr="008302F8">
        <w:rPr>
          <w:lang w:val="en-US"/>
        </w:rPr>
        <w:t>- Take the variable f as an argument and show how to write the format of printf</w:t>
      </w:r>
      <w:r w:rsidRPr="008302F8">
        <w:rPr>
          <w:lang w:val="en-US"/>
        </w:rPr>
        <w:t>().</w:t>
      </w:r>
    </w:p>
    <w:p w14:paraId="02961A42" w14:textId="742251DA" w:rsidR="006D466F" w:rsidRPr="008302F8" w:rsidRDefault="00770BA3">
      <w:pPr>
        <w:spacing w:before="240" w:after="240"/>
        <w:rPr>
          <w:lang w:val="en-US"/>
        </w:rPr>
      </w:pPr>
      <w:r w:rsidRPr="008302F8">
        <w:rPr>
          <w:lang w:val="en-US"/>
        </w:rPr>
        <w:t>- Show the relevant part of the printf</w:t>
      </w:r>
      <w:r w:rsidRPr="008302F8">
        <w:rPr>
          <w:lang w:val="en-US"/>
        </w:rPr>
        <w:t>() man page where the format appears.</w:t>
      </w:r>
    </w:p>
    <w:p w14:paraId="02961A43" w14:textId="77777777" w:rsidR="006D466F" w:rsidRPr="008302F8" w:rsidRDefault="00770BA3">
      <w:pPr>
        <w:spacing w:before="240" w:after="240"/>
        <w:rPr>
          <w:lang w:val="en-US"/>
        </w:rPr>
      </w:pPr>
      <w:r w:rsidRPr="008302F8">
        <w:rPr>
          <w:lang w:val="en-US"/>
        </w:rPr>
        <w:t>(Extract the relevant part(s) and add a simp</w:t>
      </w:r>
      <w:r w:rsidRPr="008302F8">
        <w:rPr>
          <w:lang w:val="en-US"/>
        </w:rPr>
        <w:t>le comment.)</w:t>
      </w:r>
    </w:p>
    <w:p w14:paraId="02961A44" w14:textId="5E420489" w:rsidR="006D466F" w:rsidRPr="008302F8" w:rsidRDefault="00770BA3">
      <w:pPr>
        <w:spacing w:before="240" w:after="240"/>
        <w:rPr>
          <w:lang w:val="en-US"/>
        </w:rPr>
      </w:pPr>
      <w:r w:rsidRPr="008302F8">
        <w:rPr>
          <w:b/>
          <w:lang w:val="en-US"/>
        </w:rPr>
        <w:t>01-02-ex3</w:t>
      </w:r>
      <w:r w:rsidRPr="008302F8">
        <w:rPr>
          <w:lang w:val="en-US"/>
        </w:rPr>
        <w:t xml:space="preserve">: Assuming that the float variable k contains the value -15.2. We want to use the printf() function to show it like -15.20% in right-justified 10 characters </w:t>
      </w:r>
      <w:r w:rsidRPr="008302F8">
        <w:rPr>
          <w:lang w:val="en-US"/>
        </w:rPr>
        <w:lastRenderedPageBreak/>
        <w:t>space(four spaces before the minus sign). Also, suppose you want to use the p</w:t>
      </w:r>
      <w:r w:rsidRPr="008302F8">
        <w:rPr>
          <w:lang w:val="en-US"/>
        </w:rPr>
        <w:t>rintf</w:t>
      </w:r>
      <w:r w:rsidRPr="008302F8">
        <w:rPr>
          <w:lang w:val="en-US"/>
        </w:rPr>
        <w:t>(</w:t>
      </w:r>
      <w:r w:rsidRPr="008302F8">
        <w:rPr>
          <w:lang w:val="en-US"/>
        </w:rPr>
        <w:t>) function to show it in -2.34% in the right-justified 10 characters space when k contains -2.336 (five spaces before the minus sign).</w:t>
      </w:r>
    </w:p>
    <w:p w14:paraId="02961A45" w14:textId="375783C4" w:rsidR="006D466F" w:rsidRPr="008302F8" w:rsidRDefault="00770BA3">
      <w:pPr>
        <w:spacing w:before="240" w:after="240"/>
        <w:rPr>
          <w:lang w:val="en-US"/>
        </w:rPr>
      </w:pPr>
      <w:r w:rsidRPr="008302F8">
        <w:rPr>
          <w:lang w:val="en-US"/>
        </w:rPr>
        <w:t>- Take the variable f as an argument and show the format of printf</w:t>
      </w:r>
      <w:r w:rsidRPr="008302F8">
        <w:rPr>
          <w:lang w:val="en-US"/>
        </w:rPr>
        <w:t>() that can make these.</w:t>
      </w:r>
    </w:p>
    <w:p w14:paraId="02961A46" w14:textId="3366C627" w:rsidR="006D466F" w:rsidRPr="008302F8" w:rsidRDefault="00770BA3">
      <w:pPr>
        <w:spacing w:before="240" w:after="240"/>
        <w:rPr>
          <w:lang w:val="en-US"/>
        </w:rPr>
      </w:pPr>
      <w:r w:rsidRPr="008302F8">
        <w:rPr>
          <w:lang w:val="en-US"/>
        </w:rPr>
        <w:t>- Show the relevant par</w:t>
      </w:r>
      <w:r w:rsidRPr="008302F8">
        <w:rPr>
          <w:lang w:val="en-US"/>
        </w:rPr>
        <w:t>t of the printf</w:t>
      </w:r>
      <w:r w:rsidRPr="008302F8">
        <w:rPr>
          <w:lang w:val="en-US"/>
        </w:rPr>
        <w:t>() man page where the format explanation appears.</w:t>
      </w:r>
    </w:p>
    <w:p w14:paraId="02961A47" w14:textId="77777777" w:rsidR="006D466F" w:rsidRPr="008302F8" w:rsidRDefault="00770BA3">
      <w:pPr>
        <w:spacing w:before="240" w:after="240"/>
        <w:rPr>
          <w:lang w:val="en-US"/>
        </w:rPr>
      </w:pPr>
      <w:r w:rsidRPr="008302F8">
        <w:rPr>
          <w:lang w:val="en-US"/>
        </w:rPr>
        <w:t>(Extract the relevant part(s) and add a simple comment.)</w:t>
      </w:r>
    </w:p>
    <w:p w14:paraId="02961A48" w14:textId="77777777" w:rsidR="006D466F" w:rsidRDefault="00770BA3">
      <w:r>
        <w:pict w14:anchorId="02961A7A">
          <v:rect id="_x0000_i1028" style="width:0;height:1.5pt" o:hralign="center" o:hrstd="t" o:hr="t" fillcolor="#a0a0a0" stroked="f"/>
        </w:pict>
      </w:r>
    </w:p>
    <w:p w14:paraId="02961A49" w14:textId="77777777" w:rsidR="006D466F" w:rsidRPr="008302F8" w:rsidRDefault="00770BA3">
      <w:pPr>
        <w:pStyle w:val="3"/>
        <w:keepNext w:val="0"/>
        <w:keepLines w:val="0"/>
        <w:spacing w:before="280"/>
        <w:rPr>
          <w:b/>
          <w:color w:val="802020"/>
          <w:sz w:val="26"/>
          <w:szCs w:val="26"/>
          <w:lang w:val="en-US"/>
        </w:rPr>
      </w:pPr>
      <w:bookmarkStart w:id="3" w:name="_t4itv0i0skyq" w:colFirst="0" w:colLast="0"/>
      <w:bookmarkEnd w:id="3"/>
      <w:r w:rsidRPr="008302F8">
        <w:rPr>
          <w:b/>
          <w:color w:val="802020"/>
          <w:sz w:val="26"/>
          <w:szCs w:val="26"/>
          <w:lang w:val="en-US"/>
        </w:rPr>
        <w:t>01.03 Very polite Hello ESYS</w:t>
      </w:r>
    </w:p>
    <w:p w14:paraId="02961A4A" w14:textId="77777777" w:rsidR="006D466F" w:rsidRPr="008302F8" w:rsidRDefault="00770BA3">
      <w:pPr>
        <w:spacing w:before="240" w:after="240"/>
        <w:rPr>
          <w:lang w:val="en-US"/>
        </w:rPr>
      </w:pPr>
      <w:r w:rsidRPr="008302F8">
        <w:rPr>
          <w:lang w:val="en-US"/>
        </w:rPr>
        <w:t>It will be a little further development level, but if you describe it more carefully, it is as follows: It is better to write in.</w:t>
      </w:r>
    </w:p>
    <w:p w14:paraId="02961A4B" w14:textId="77777777" w:rsidR="006D466F" w:rsidRPr="008302F8" w:rsidRDefault="00770BA3">
      <w:pPr>
        <w:spacing w:before="240" w:after="240"/>
        <w:rPr>
          <w:lang w:val="en-US"/>
        </w:rPr>
      </w:pPr>
      <w:r w:rsidRPr="008302F8">
        <w:rPr>
          <w:lang w:val="en-US"/>
        </w:rPr>
        <w:t>01-03-HelloESYS-Full.c (code/01-02/01-02-HelloESYS-Better.c)</w:t>
      </w:r>
    </w:p>
    <w:p w14:paraId="02961A4C" w14:textId="77777777" w:rsidR="006D466F" w:rsidRPr="008302F8" w:rsidRDefault="00770BA3">
      <w:pPr>
        <w:spacing w:before="240" w:after="240"/>
        <w:rPr>
          <w:lang w:val="en-US"/>
        </w:rPr>
      </w:pPr>
      <w:r w:rsidRPr="008302F8">
        <w:rPr>
          <w:lang w:val="en-US"/>
        </w:rPr>
        <w:t>Difference from01-02 (code/01-02/01-01_01-02.html)</w:t>
      </w:r>
    </w:p>
    <w:p w14:paraId="02961A4D" w14:textId="77777777" w:rsidR="006D466F" w:rsidRPr="008302F8" w:rsidRDefault="00770BA3">
      <w:pPr>
        <w:spacing w:before="240" w:after="240"/>
        <w:rPr>
          <w:lang w:val="en-US"/>
        </w:rPr>
      </w:pPr>
      <w:r w:rsidRPr="008302F8">
        <w:rPr>
          <w:lang w:val="en-US"/>
        </w:rPr>
        <w:t>In a functiona</w:t>
      </w:r>
      <w:r w:rsidRPr="008302F8">
        <w:rPr>
          <w:lang w:val="en-US"/>
        </w:rPr>
        <w:t>l language such as C language, in principle, all functions have a return value.</w:t>
      </w:r>
    </w:p>
    <w:p w14:paraId="02961A4E" w14:textId="77777777" w:rsidR="006D466F" w:rsidRPr="008302F8" w:rsidRDefault="00770BA3">
      <w:pPr>
        <w:spacing w:before="240" w:after="240"/>
        <w:rPr>
          <w:lang w:val="en-US"/>
        </w:rPr>
      </w:pPr>
      <w:r w:rsidRPr="008302F8">
        <w:rPr>
          <w:lang w:val="en-US"/>
        </w:rPr>
        <w:t>In many cases, the return value has important implications.</w:t>
      </w:r>
    </w:p>
    <w:p w14:paraId="02961A4F" w14:textId="77777777" w:rsidR="006D466F" w:rsidRPr="008302F8" w:rsidRDefault="00770BA3">
      <w:pPr>
        <w:spacing w:before="240" w:after="240"/>
        <w:rPr>
          <w:lang w:val="en-US"/>
        </w:rPr>
      </w:pPr>
      <w:r w:rsidRPr="008302F8">
        <w:rPr>
          <w:lang w:val="en-US"/>
        </w:rPr>
        <w:t>In particular, it often returns a value that gives an indication of whether the function was able to perform the wor</w:t>
      </w:r>
      <w:r w:rsidRPr="008302F8">
        <w:rPr>
          <w:lang w:val="en-US"/>
        </w:rPr>
        <w:t>k as planned.</w:t>
      </w:r>
    </w:p>
    <w:p w14:paraId="02961A50" w14:textId="77777777" w:rsidR="006D466F" w:rsidRPr="008302F8" w:rsidRDefault="00770BA3">
      <w:pPr>
        <w:spacing w:before="240" w:after="240"/>
        <w:rPr>
          <w:lang w:val="en-US"/>
        </w:rPr>
      </w:pPr>
      <w:r w:rsidRPr="008302F8">
        <w:rPr>
          <w:lang w:val="en-US"/>
        </w:rPr>
        <w:t>The only exception is void type functions. In this case, the return value is untyped (= no return value).</w:t>
      </w:r>
    </w:p>
    <w:p w14:paraId="02961A51" w14:textId="77777777" w:rsidR="006D466F" w:rsidRPr="008302F8" w:rsidRDefault="00770BA3">
      <w:pPr>
        <w:spacing w:before="240" w:after="240"/>
        <w:rPr>
          <w:lang w:val="en-US"/>
        </w:rPr>
      </w:pPr>
      <w:r w:rsidRPr="008302F8">
        <w:rPr>
          <w:lang w:val="en-US"/>
        </w:rPr>
        <w:t>If you decide to define your own function in the future, use void type functions only when there is no way to fail or when you can't hel</w:t>
      </w:r>
      <w:r w:rsidRPr="008302F8">
        <w:rPr>
          <w:lang w:val="en-US"/>
        </w:rPr>
        <w:t>p returning a value.</w:t>
      </w:r>
    </w:p>
    <w:p w14:paraId="02961A52" w14:textId="7BA24C8B" w:rsidR="006D466F" w:rsidRPr="008302F8" w:rsidRDefault="00770BA3">
      <w:pPr>
        <w:spacing w:before="240" w:after="240"/>
        <w:rPr>
          <w:lang w:val="en-US"/>
        </w:rPr>
      </w:pPr>
      <w:r w:rsidRPr="008302F8">
        <w:rPr>
          <w:lang w:val="en-US"/>
        </w:rPr>
        <w:t>printf</w:t>
      </w:r>
      <w:r w:rsidRPr="008302F8">
        <w:rPr>
          <w:lang w:val="en-US"/>
        </w:rPr>
        <w:t xml:space="preserve">() is a function with a return value. The return value of any </w:t>
      </w:r>
      <w:r w:rsidR="006E18E9">
        <w:rPr>
          <w:rFonts w:hint="eastAsia"/>
          <w:lang w:val="en-US"/>
        </w:rPr>
        <w:t>function</w:t>
      </w:r>
      <w:r w:rsidRPr="008302F8">
        <w:rPr>
          <w:lang w:val="en-US"/>
        </w:rPr>
        <w:t xml:space="preserve"> that </w:t>
      </w:r>
      <w:r w:rsidR="006E18E9">
        <w:rPr>
          <w:rFonts w:hint="eastAsia"/>
          <w:lang w:val="en-US"/>
        </w:rPr>
        <w:t>returns</w:t>
      </w:r>
      <w:r w:rsidRPr="008302F8">
        <w:rPr>
          <w:lang w:val="en-US"/>
        </w:rPr>
        <w:t xml:space="preserve"> value has meaning. Do not ignore it.</w:t>
      </w:r>
    </w:p>
    <w:p w14:paraId="02961A53" w14:textId="322C17B5" w:rsidR="006D466F" w:rsidRPr="008302F8" w:rsidRDefault="00770BA3">
      <w:pPr>
        <w:spacing w:before="240" w:after="240"/>
        <w:rPr>
          <w:color w:val="808080"/>
          <w:lang w:val="en-US"/>
        </w:rPr>
      </w:pPr>
      <w:r w:rsidRPr="008302F8">
        <w:rPr>
          <w:color w:val="808080"/>
          <w:lang w:val="en-US"/>
        </w:rPr>
        <w:t>(Refer to the return value on the man page of printf</w:t>
      </w:r>
      <w:r w:rsidRPr="008302F8">
        <w:rPr>
          <w:color w:val="808080"/>
          <w:lang w:val="en-US"/>
        </w:rPr>
        <w:t>().)</w:t>
      </w:r>
    </w:p>
    <w:p w14:paraId="02961A54" w14:textId="77777777" w:rsidR="006D466F" w:rsidRPr="008302F8" w:rsidRDefault="00770BA3">
      <w:pPr>
        <w:spacing w:before="240" w:after="240"/>
        <w:rPr>
          <w:color w:val="808080"/>
          <w:lang w:val="en-US"/>
        </w:rPr>
      </w:pPr>
      <w:r w:rsidRPr="008302F8">
        <w:rPr>
          <w:color w:val="808080"/>
          <w:lang w:val="en-US"/>
        </w:rPr>
        <w:t>(If you know what value is returned and you can i</w:t>
      </w:r>
      <w:r w:rsidRPr="008302F8">
        <w:rPr>
          <w:color w:val="808080"/>
          <w:lang w:val="en-US"/>
        </w:rPr>
        <w:t>gnore it. Sometimes it is OK  if you are an experienced programmer.)</w:t>
      </w:r>
    </w:p>
    <w:p w14:paraId="02961A55" w14:textId="77777777" w:rsidR="006D466F" w:rsidRPr="008302F8" w:rsidRDefault="00770BA3">
      <w:pPr>
        <w:spacing w:before="240" w:after="240"/>
        <w:rPr>
          <w:lang w:val="en-US"/>
        </w:rPr>
      </w:pPr>
      <w:r w:rsidRPr="008302F8">
        <w:rPr>
          <w:lang w:val="en-US"/>
        </w:rPr>
        <w:lastRenderedPageBreak/>
        <w:t>By the way, when you are not so sure of the calculation order of the operators, use parentheses effectively.</w:t>
      </w:r>
    </w:p>
    <w:p w14:paraId="02961A56" w14:textId="77777777" w:rsidR="006D466F" w:rsidRPr="008302F8" w:rsidRDefault="00770BA3">
      <w:pPr>
        <w:spacing w:before="240" w:after="240"/>
        <w:rPr>
          <w:b/>
          <w:u w:val="single"/>
          <w:lang w:val="en-US"/>
        </w:rPr>
      </w:pPr>
      <w:r w:rsidRPr="008302F8">
        <w:rPr>
          <w:b/>
          <w:u w:val="single"/>
          <w:lang w:val="en-US"/>
        </w:rPr>
        <w:t>Exercise</w:t>
      </w:r>
    </w:p>
    <w:p w14:paraId="02961A57" w14:textId="609644B5" w:rsidR="006D466F" w:rsidRPr="008302F8" w:rsidRDefault="00770BA3">
      <w:pPr>
        <w:spacing w:before="240" w:after="240"/>
        <w:rPr>
          <w:lang w:val="en-US"/>
        </w:rPr>
      </w:pPr>
      <w:r w:rsidRPr="008302F8">
        <w:rPr>
          <w:b/>
          <w:lang w:val="en-US"/>
        </w:rPr>
        <w:t>01-03-ex1</w:t>
      </w:r>
      <w:r w:rsidRPr="008302F8">
        <w:rPr>
          <w:lang w:val="en-US"/>
        </w:rPr>
        <w:t>: About the return value of printf</w:t>
      </w:r>
      <w:r w:rsidRPr="008302F8">
        <w:rPr>
          <w:lang w:val="en-US"/>
        </w:rPr>
        <w:t>().</w:t>
      </w:r>
    </w:p>
    <w:p w14:paraId="02961A58" w14:textId="77777777" w:rsidR="006D466F" w:rsidRPr="008302F8" w:rsidRDefault="00770BA3">
      <w:pPr>
        <w:spacing w:before="240" w:after="240"/>
        <w:rPr>
          <w:lang w:val="en-US"/>
        </w:rPr>
      </w:pPr>
      <w:r w:rsidRPr="008302F8">
        <w:rPr>
          <w:lang w:val="en-US"/>
        </w:rPr>
        <w:t>- Explain the contents of the return value.</w:t>
      </w:r>
    </w:p>
    <w:p w14:paraId="02961A59" w14:textId="7FD6B84E" w:rsidR="006D466F" w:rsidRPr="008302F8" w:rsidRDefault="00770BA3">
      <w:pPr>
        <w:spacing w:before="240" w:after="240"/>
        <w:rPr>
          <w:lang w:val="en-US"/>
        </w:rPr>
      </w:pPr>
      <w:r w:rsidRPr="008302F8">
        <w:rPr>
          <w:lang w:val="en-US"/>
        </w:rPr>
        <w:t>- Explain what kind of program you should write to know that printf</w:t>
      </w:r>
      <w:r w:rsidRPr="008302F8">
        <w:rPr>
          <w:lang w:val="en-US"/>
        </w:rPr>
        <w:t>() did not work properly.</w:t>
      </w:r>
    </w:p>
    <w:p w14:paraId="02961A5A" w14:textId="6B697F65" w:rsidR="006D466F" w:rsidRPr="008302F8" w:rsidRDefault="00770BA3">
      <w:pPr>
        <w:spacing w:before="240" w:after="240"/>
        <w:rPr>
          <w:lang w:val="en-US"/>
        </w:rPr>
      </w:pPr>
      <w:r w:rsidRPr="008302F8">
        <w:rPr>
          <w:lang w:val="en-US"/>
        </w:rPr>
        <w:t>- Try to explain for yourself why there are few examples of C language programs</w:t>
      </w:r>
      <w:r w:rsidRPr="008302F8">
        <w:rPr>
          <w:lang w:val="en-US"/>
        </w:rPr>
        <w:t xml:space="preserve"> in the world that use the return value of printf</w:t>
      </w:r>
      <w:r w:rsidRPr="008302F8">
        <w:rPr>
          <w:lang w:val="en-US"/>
        </w:rPr>
        <w:t>() (even if you ask Google teacher, they rarely appear).</w:t>
      </w:r>
    </w:p>
    <w:p w14:paraId="02961A5B" w14:textId="77777777" w:rsidR="006D466F" w:rsidRPr="008302F8" w:rsidRDefault="00770BA3">
      <w:pPr>
        <w:spacing w:before="240" w:after="240"/>
        <w:rPr>
          <w:lang w:val="en-US"/>
        </w:rPr>
      </w:pPr>
      <w:r w:rsidRPr="008302F8">
        <w:rPr>
          <w:b/>
          <w:lang w:val="en-US"/>
        </w:rPr>
        <w:t>01-03-ex2</w:t>
      </w:r>
      <w:r w:rsidRPr="008302F8">
        <w:rPr>
          <w:lang w:val="en-US"/>
        </w:rPr>
        <w:t>: Some C language operators have two meanings even though they are represented by the same symbol.</w:t>
      </w:r>
    </w:p>
    <w:p w14:paraId="02961A5C" w14:textId="77777777" w:rsidR="006D466F" w:rsidRPr="008302F8" w:rsidRDefault="00770BA3">
      <w:pPr>
        <w:spacing w:before="240" w:after="240"/>
        <w:rPr>
          <w:lang w:val="en-US"/>
        </w:rPr>
      </w:pPr>
      <w:r w:rsidRPr="008302F8">
        <w:rPr>
          <w:lang w:val="en-US"/>
        </w:rPr>
        <w:t>- What is the symbol?</w:t>
      </w:r>
    </w:p>
    <w:p w14:paraId="02961A5D" w14:textId="77777777" w:rsidR="006D466F" w:rsidRPr="008302F8" w:rsidRDefault="00770BA3">
      <w:pPr>
        <w:spacing w:before="240" w:after="240"/>
        <w:rPr>
          <w:lang w:val="en-US"/>
        </w:rPr>
      </w:pPr>
      <w:r w:rsidRPr="008302F8">
        <w:rPr>
          <w:lang w:val="en-US"/>
        </w:rPr>
        <w:t>- Explain both mean</w:t>
      </w:r>
      <w:r w:rsidRPr="008302F8">
        <w:rPr>
          <w:lang w:val="en-US"/>
        </w:rPr>
        <w:t>ings.</w:t>
      </w:r>
    </w:p>
    <w:p w14:paraId="02961A5E" w14:textId="77777777" w:rsidR="006D466F" w:rsidRPr="008302F8" w:rsidRDefault="00770BA3">
      <w:pPr>
        <w:spacing w:before="240" w:after="240"/>
        <w:rPr>
          <w:lang w:val="en-US"/>
        </w:rPr>
      </w:pPr>
      <w:r w:rsidRPr="008302F8">
        <w:rPr>
          <w:b/>
          <w:lang w:val="en-US"/>
        </w:rPr>
        <w:t>01-03-ex3</w:t>
      </w:r>
      <w:r w:rsidRPr="008302F8">
        <w:rPr>
          <w:lang w:val="en-US"/>
        </w:rPr>
        <w:t>: Some C language operators repeat the same symbol twice.</w:t>
      </w:r>
    </w:p>
    <w:p w14:paraId="02961A5F" w14:textId="77777777" w:rsidR="006D466F" w:rsidRPr="008302F8" w:rsidRDefault="00770BA3">
      <w:pPr>
        <w:spacing w:before="240" w:after="240"/>
        <w:rPr>
          <w:lang w:val="en-US"/>
        </w:rPr>
      </w:pPr>
      <w:r w:rsidRPr="008302F8">
        <w:rPr>
          <w:lang w:val="en-US"/>
        </w:rPr>
        <w:t>- Show as much as you know such operators.</w:t>
      </w:r>
    </w:p>
    <w:p w14:paraId="02961A60" w14:textId="77777777" w:rsidR="006D466F" w:rsidRPr="008302F8" w:rsidRDefault="00770BA3">
      <w:pPr>
        <w:spacing w:before="240" w:after="240"/>
        <w:rPr>
          <w:lang w:val="en-US"/>
        </w:rPr>
      </w:pPr>
      <w:r w:rsidRPr="008302F8">
        <w:rPr>
          <w:lang w:val="en-US"/>
        </w:rPr>
        <w:t>- Explain the meaning of each operator when not repeating and when repeating.</w:t>
      </w:r>
    </w:p>
    <w:p w14:paraId="02961A61" w14:textId="77777777" w:rsidR="006D466F" w:rsidRDefault="00770BA3">
      <w:r>
        <w:pict w14:anchorId="02961A7B">
          <v:rect id="_x0000_i1029" style="width:0;height:1.5pt" o:hralign="center" o:hrstd="t" o:hr="t" fillcolor="#a0a0a0" stroked="f"/>
        </w:pict>
      </w:r>
    </w:p>
    <w:p w14:paraId="02961A62" w14:textId="77777777" w:rsidR="006D466F" w:rsidRPr="008302F8" w:rsidRDefault="00770BA3">
      <w:pPr>
        <w:pStyle w:val="3"/>
        <w:keepNext w:val="0"/>
        <w:keepLines w:val="0"/>
        <w:spacing w:before="280"/>
        <w:rPr>
          <w:b/>
          <w:color w:val="802020"/>
          <w:sz w:val="26"/>
          <w:szCs w:val="26"/>
          <w:lang w:val="en-US"/>
        </w:rPr>
      </w:pPr>
      <w:bookmarkStart w:id="4" w:name="_j2ttyff4nk7f" w:colFirst="0" w:colLast="0"/>
      <w:bookmarkEnd w:id="4"/>
      <w:r w:rsidRPr="008302F8">
        <w:rPr>
          <w:b/>
          <w:color w:val="802020"/>
          <w:sz w:val="26"/>
          <w:szCs w:val="26"/>
          <w:lang w:val="en-US"/>
        </w:rPr>
        <w:t>01.04 Convenient macros to use</w:t>
      </w:r>
    </w:p>
    <w:p w14:paraId="02961A63" w14:textId="77777777" w:rsidR="006D466F" w:rsidRPr="008302F8" w:rsidRDefault="00770BA3">
      <w:pPr>
        <w:spacing w:before="240" w:after="240"/>
        <w:rPr>
          <w:lang w:val="en-US"/>
        </w:rPr>
      </w:pPr>
      <w:r w:rsidRPr="008302F8">
        <w:rPr>
          <w:lang w:val="en-US"/>
        </w:rPr>
        <w:t>I heard that you have already</w:t>
      </w:r>
      <w:r w:rsidRPr="008302F8">
        <w:rPr>
          <w:lang w:val="en-US"/>
        </w:rPr>
        <w:t xml:space="preserve"> learned about the C language preprocessor.</w:t>
      </w:r>
    </w:p>
    <w:p w14:paraId="02961A64" w14:textId="77777777" w:rsidR="006D466F" w:rsidRPr="008302F8" w:rsidRDefault="00770BA3">
      <w:pPr>
        <w:spacing w:before="240" w:after="240"/>
        <w:rPr>
          <w:lang w:val="en-US"/>
        </w:rPr>
      </w:pPr>
      <w:r w:rsidRPr="008302F8">
        <w:rPr>
          <w:lang w:val="en-US"/>
        </w:rPr>
        <w:t>Of course, you can define and use it, but there are also useful macros that are originally defined in the C compiler specifications.</w:t>
      </w:r>
    </w:p>
    <w:p w14:paraId="02961A65" w14:textId="77777777" w:rsidR="006D466F" w:rsidRPr="008302F8" w:rsidRDefault="00770BA3">
      <w:pPr>
        <w:spacing w:before="240" w:after="240"/>
        <w:rPr>
          <w:lang w:val="en-US"/>
        </w:rPr>
      </w:pPr>
      <w:r w:rsidRPr="008302F8">
        <w:rPr>
          <w:lang w:val="en-US"/>
        </w:rPr>
        <w:t>01-04-HelloESYS-Macros.c (code/01-04/01-04-HelloESYS-Macros.c)</w:t>
      </w:r>
    </w:p>
    <w:p w14:paraId="02961A66" w14:textId="77777777" w:rsidR="006D466F" w:rsidRPr="008302F8" w:rsidRDefault="00770BA3">
      <w:pPr>
        <w:spacing w:before="240" w:after="240"/>
        <w:rPr>
          <w:b/>
          <w:u w:val="single"/>
          <w:lang w:val="en-US"/>
        </w:rPr>
      </w:pPr>
      <w:r w:rsidRPr="008302F8">
        <w:rPr>
          <w:b/>
          <w:u w:val="single"/>
          <w:lang w:val="en-US"/>
        </w:rPr>
        <w:t>Exercise</w:t>
      </w:r>
    </w:p>
    <w:p w14:paraId="02961A67" w14:textId="77777777" w:rsidR="006D466F" w:rsidRPr="008302F8" w:rsidRDefault="00770BA3">
      <w:pPr>
        <w:spacing w:before="240" w:after="240"/>
        <w:rPr>
          <w:lang w:val="en-US"/>
        </w:rPr>
      </w:pPr>
      <w:r w:rsidRPr="008302F8">
        <w:rPr>
          <w:b/>
          <w:lang w:val="en-US"/>
        </w:rPr>
        <w:t>01-04-ex1</w:t>
      </w:r>
      <w:r w:rsidRPr="008302F8">
        <w:rPr>
          <w:lang w:val="en-US"/>
        </w:rPr>
        <w:t>: In C language, various mathematically us</w:t>
      </w:r>
      <w:r w:rsidRPr="008302F8">
        <w:rPr>
          <w:lang w:val="en-US"/>
        </w:rPr>
        <w:t>eful numerical values ​​are defined as macros.</w:t>
      </w:r>
    </w:p>
    <w:p w14:paraId="02961A68" w14:textId="77777777" w:rsidR="006D466F" w:rsidRPr="008302F8" w:rsidRDefault="00770BA3">
      <w:pPr>
        <w:spacing w:before="240" w:after="240"/>
        <w:rPr>
          <w:lang w:val="en-US"/>
        </w:rPr>
      </w:pPr>
      <w:r w:rsidRPr="008302F8">
        <w:rPr>
          <w:lang w:val="en-US"/>
        </w:rPr>
        <w:t>- Where can we find it?</w:t>
      </w:r>
    </w:p>
    <w:p w14:paraId="02961A69" w14:textId="77777777" w:rsidR="006D466F" w:rsidRPr="008302F8" w:rsidRDefault="00770BA3">
      <w:pPr>
        <w:spacing w:before="240" w:after="240"/>
        <w:rPr>
          <w:lang w:val="en-US"/>
        </w:rPr>
      </w:pPr>
      <w:r w:rsidRPr="008302F8">
        <w:rPr>
          <w:lang w:val="en-US"/>
        </w:rPr>
        <w:lastRenderedPageBreak/>
        <w:t>- Clarify the definition of five or more mathematical macros by showing the source by file name and lines.</w:t>
      </w:r>
    </w:p>
    <w:p w14:paraId="02961A6A" w14:textId="77777777" w:rsidR="006D466F" w:rsidRPr="008302F8" w:rsidRDefault="00770BA3">
      <w:pPr>
        <w:spacing w:before="240" w:after="240"/>
        <w:rPr>
          <w:lang w:val="en-US"/>
        </w:rPr>
      </w:pPr>
      <w:r w:rsidRPr="008302F8">
        <w:rPr>
          <w:b/>
          <w:lang w:val="en-US"/>
        </w:rPr>
        <w:t>01-04-ex2</w:t>
      </w:r>
      <w:r w:rsidRPr="008302F8">
        <w:rPr>
          <w:lang w:val="en-US"/>
        </w:rPr>
        <w:t>: In this exercise, we will compile a C language program using gcc.</w:t>
      </w:r>
    </w:p>
    <w:p w14:paraId="02961A6B" w14:textId="6313FF60" w:rsidR="006D466F" w:rsidRPr="008302F8" w:rsidRDefault="00770BA3">
      <w:pPr>
        <w:spacing w:before="240" w:after="240"/>
        <w:rPr>
          <w:lang w:val="en-US"/>
        </w:rPr>
      </w:pPr>
      <w:r w:rsidRPr="008302F8">
        <w:rPr>
          <w:lang w:val="en-US"/>
        </w:rPr>
        <w:t>-</w:t>
      </w:r>
      <w:r w:rsidRPr="008302F8">
        <w:rPr>
          <w:lang w:val="en-US"/>
        </w:rPr>
        <w:t xml:space="preserve"> Indicate the version of gcc to use. Also</w:t>
      </w:r>
      <w:r>
        <w:rPr>
          <w:rFonts w:hint="eastAsia"/>
          <w:lang w:val="en-US"/>
        </w:rPr>
        <w:t>,</w:t>
      </w:r>
      <w:r w:rsidRPr="008302F8">
        <w:rPr>
          <w:lang w:val="en-US"/>
        </w:rPr>
        <w:t xml:space="preserve"> explain how to know the version.</w:t>
      </w:r>
    </w:p>
    <w:p w14:paraId="02961A6C" w14:textId="77777777" w:rsidR="006D466F" w:rsidRPr="008302F8" w:rsidRDefault="00770BA3">
      <w:pPr>
        <w:spacing w:before="240" w:after="240"/>
        <w:rPr>
          <w:color w:val="808080"/>
          <w:lang w:val="en-US"/>
        </w:rPr>
      </w:pPr>
      <w:r w:rsidRPr="008302F8">
        <w:rPr>
          <w:color w:val="808080"/>
          <w:lang w:val="en-US"/>
        </w:rPr>
        <w:t>(Hint: gcc has a function that tells you the version.)</w:t>
      </w:r>
    </w:p>
    <w:p w14:paraId="02961A6D" w14:textId="77777777" w:rsidR="006D466F" w:rsidRPr="008302F8" w:rsidRDefault="00770BA3">
      <w:pPr>
        <w:spacing w:before="240" w:after="240"/>
        <w:rPr>
          <w:lang w:val="en-US"/>
        </w:rPr>
      </w:pPr>
      <w:r w:rsidRPr="008302F8">
        <w:rPr>
          <w:lang w:val="en-US"/>
        </w:rPr>
        <w:t>- Show the C language specifications that the gcc version understands.</w:t>
      </w:r>
    </w:p>
    <w:p w14:paraId="02961A6E" w14:textId="2D4B5746" w:rsidR="006D466F" w:rsidRPr="008302F8" w:rsidRDefault="00770BA3">
      <w:pPr>
        <w:spacing w:before="240" w:after="240"/>
        <w:rPr>
          <w:color w:val="808080"/>
          <w:lang w:val="en-US"/>
        </w:rPr>
      </w:pPr>
      <w:r w:rsidRPr="008302F8">
        <w:rPr>
          <w:color w:val="808080"/>
          <w:lang w:val="en-US"/>
        </w:rPr>
        <w:t>(There are various differences in C language, just as J</w:t>
      </w:r>
      <w:r w:rsidRPr="008302F8">
        <w:rPr>
          <w:color w:val="808080"/>
          <w:lang w:val="en-US"/>
        </w:rPr>
        <w:t xml:space="preserve">apanese has standard language, Kansai dialect, and Ibaraki dialect. Unlike humans, gcc is inflexible, so gcc can interpret the C language of some “dialect” only when it is told it is </w:t>
      </w:r>
      <w:r>
        <w:rPr>
          <w:rFonts w:hint="eastAsia"/>
          <w:color w:val="808080"/>
          <w:lang w:val="en-US"/>
        </w:rPr>
        <w:t xml:space="preserve">written in some specific </w:t>
      </w:r>
      <w:r w:rsidRPr="008302F8">
        <w:rPr>
          <w:color w:val="808080"/>
          <w:lang w:val="en-US"/>
        </w:rPr>
        <w:t>di</w:t>
      </w:r>
      <w:r w:rsidR="00915697">
        <w:rPr>
          <w:rFonts w:hint="eastAsia"/>
          <w:color w:val="808080"/>
          <w:lang w:val="en-US"/>
        </w:rPr>
        <w:t>alect</w:t>
      </w:r>
      <w:r w:rsidRPr="008302F8">
        <w:rPr>
          <w:color w:val="808080"/>
          <w:lang w:val="en-US"/>
        </w:rPr>
        <w:t>.)</w:t>
      </w:r>
    </w:p>
    <w:p w14:paraId="02961A6F" w14:textId="1138E15E" w:rsidR="006D466F" w:rsidRPr="008302F8" w:rsidRDefault="00770BA3">
      <w:pPr>
        <w:spacing w:before="240" w:after="240"/>
        <w:rPr>
          <w:color w:val="808080"/>
          <w:lang w:val="en-US"/>
        </w:rPr>
      </w:pPr>
      <w:r w:rsidRPr="008302F8">
        <w:rPr>
          <w:color w:val="808080"/>
          <w:lang w:val="en-US"/>
        </w:rPr>
        <w:t>(Before starting the compilation work, you should specify in</w:t>
      </w:r>
      <w:r w:rsidRPr="008302F8">
        <w:rPr>
          <w:color w:val="808080"/>
          <w:lang w:val="en-US"/>
        </w:rPr>
        <w:t xml:space="preserve"> gcc which dialect you want to understand. </w:t>
      </w:r>
      <w:r>
        <w:rPr>
          <w:rFonts w:hint="eastAsia"/>
          <w:color w:val="808080"/>
          <w:lang w:val="en-US"/>
        </w:rPr>
        <w:t>Usually,</w:t>
      </w:r>
      <w:r w:rsidRPr="008302F8">
        <w:rPr>
          <w:color w:val="808080"/>
          <w:lang w:val="en-US"/>
        </w:rPr>
        <w:t xml:space="preserve"> it is done implicitly.)</w:t>
      </w:r>
    </w:p>
    <w:p w14:paraId="02961A70" w14:textId="77777777" w:rsidR="006D466F" w:rsidRPr="008302F8" w:rsidRDefault="00770BA3">
      <w:pPr>
        <w:spacing w:before="240" w:after="240"/>
        <w:rPr>
          <w:lang w:val="en-US"/>
        </w:rPr>
      </w:pPr>
      <w:r w:rsidRPr="008302F8">
        <w:rPr>
          <w:b/>
          <w:lang w:val="en-US"/>
        </w:rPr>
        <w:t>01-04-ex3</w:t>
      </w:r>
      <w:r w:rsidRPr="008302F8">
        <w:rPr>
          <w:lang w:val="en-US"/>
        </w:rPr>
        <w:t>: What about the latest version of C language now?</w:t>
      </w:r>
    </w:p>
    <w:p w14:paraId="02961A71" w14:textId="77777777" w:rsidR="006D466F" w:rsidRPr="008302F8" w:rsidRDefault="00770BA3">
      <w:pPr>
        <w:spacing w:before="240" w:after="240"/>
        <w:rPr>
          <w:lang w:val="en-US"/>
        </w:rPr>
      </w:pPr>
      <w:r w:rsidRPr="008302F8">
        <w:rPr>
          <w:lang w:val="en-US"/>
        </w:rPr>
        <w:t>- Show a reference (URL is acceptable) that defines the latest C language specifications, and briefly describe its featur</w:t>
      </w:r>
      <w:r w:rsidRPr="008302F8">
        <w:rPr>
          <w:lang w:val="en-US"/>
        </w:rPr>
        <w:t>es. References should be "official". Find out who developed the language specification.</w:t>
      </w:r>
    </w:p>
    <w:p w14:paraId="02961A72" w14:textId="77777777" w:rsidR="006D466F" w:rsidRPr="008302F8" w:rsidRDefault="00770BA3">
      <w:pPr>
        <w:spacing w:before="240" w:after="240"/>
        <w:rPr>
          <w:lang w:val="en-US"/>
        </w:rPr>
      </w:pPr>
      <w:r w:rsidRPr="008302F8">
        <w:rPr>
          <w:b/>
          <w:lang w:val="en-US"/>
        </w:rPr>
        <w:t>01-04-ex4</w:t>
      </w:r>
      <w:r w:rsidRPr="008302F8">
        <w:rPr>
          <w:lang w:val="en-US"/>
        </w:rPr>
        <w:t>: See the gcc man page to see how many "dialects" gcc understands on this man page.</w:t>
      </w:r>
    </w:p>
    <w:p w14:paraId="02961A73" w14:textId="77777777" w:rsidR="006D466F" w:rsidRPr="008302F8" w:rsidRDefault="00770BA3">
      <w:pPr>
        <w:spacing w:before="240" w:after="240"/>
        <w:rPr>
          <w:lang w:val="en-US"/>
        </w:rPr>
      </w:pPr>
      <w:r w:rsidRPr="008302F8">
        <w:rPr>
          <w:lang w:val="en-US"/>
        </w:rPr>
        <w:t>- Choose two of them and show a brief explanation.</w:t>
      </w:r>
    </w:p>
    <w:p w14:paraId="02961A74" w14:textId="77777777" w:rsidR="006D466F" w:rsidRDefault="00770BA3">
      <w:r>
        <w:pict w14:anchorId="02961A7C">
          <v:rect id="_x0000_i1030" style="width:0;height:1.5pt" o:hralign="center" o:hrstd="t" o:hr="t" fillcolor="#a0a0a0" stroked="f"/>
        </w:pict>
      </w:r>
    </w:p>
    <w:p w14:paraId="02961A75" w14:textId="77777777" w:rsidR="006D466F" w:rsidRDefault="006D466F"/>
    <w:p w14:paraId="02961A76" w14:textId="77777777" w:rsidR="006D466F" w:rsidRDefault="006D466F"/>
    <w:sectPr w:rsidR="006D466F">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TE2MzM3NjK2MDRV0lEKTi0uzszPAykwrAUA8qeVhywAAAA="/>
  </w:docVars>
  <w:rsids>
    <w:rsidRoot w:val="006D466F"/>
    <w:rsid w:val="004E1049"/>
    <w:rsid w:val="006D466F"/>
    <w:rsid w:val="006E18E9"/>
    <w:rsid w:val="00770BA3"/>
    <w:rsid w:val="008302F8"/>
    <w:rsid w:val="00915697"/>
    <w:rsid w:val="00D20EAB"/>
    <w:rsid w:val="00D44D8C"/>
    <w:rsid w:val="00D666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29619F3"/>
  <w15:docId w15:val="{8914D957-0781-4AC6-9EC6-E2F2E7EA4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ja"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467</Words>
  <Characters>8366</Characters>
  <Application>Microsoft Office Word</Application>
  <DocSecurity>0</DocSecurity>
  <Lines>69</Lines>
  <Paragraphs>19</Paragraphs>
  <ScaleCrop>false</ScaleCrop>
  <Company/>
  <LinksUpToDate>false</LinksUpToDate>
  <CharactersWithSpaces>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亀田能成</cp:lastModifiedBy>
  <cp:revision>9</cp:revision>
  <dcterms:created xsi:type="dcterms:W3CDTF">2022-01-05T08:19:00Z</dcterms:created>
  <dcterms:modified xsi:type="dcterms:W3CDTF">2022-01-05T08:28:00Z</dcterms:modified>
</cp:coreProperties>
</file>